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233,KPK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3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3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3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3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3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3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3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3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3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9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1.44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Conveynce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33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10.44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